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1E51" w:rsidRDefault="00A33606" w:rsidP="00BB521A">
      <w:pPr>
        <w:pStyle w:val="Title"/>
      </w:pPr>
      <w:r>
        <w:t>Client Sign-Off</w:t>
      </w:r>
    </w:p>
    <w:p w:rsidR="00436326" w:rsidRPr="00436326" w:rsidRDefault="00436326" w:rsidP="00436326"/>
    <w:p w:rsidR="00972AA6" w:rsidRDefault="0067769F" w:rsidP="00FC5280">
      <w:pPr>
        <w:tabs>
          <w:tab w:val="left" w:pos="4820"/>
        </w:tabs>
      </w:pPr>
      <w:r>
        <w:t xml:space="preserve">Date: </w:t>
      </w:r>
      <w:sdt>
        <w:sdtPr>
          <w:id w:val="1289780849"/>
          <w:placeholder>
            <w:docPart w:val="DefaultPlaceholder_-1854013437"/>
          </w:placeholder>
          <w:date w:fullDate="2023-09-22T00:00:00Z">
            <w:dateFormat w:val="yyyy-MM-dd"/>
            <w:lid w:val="en-CA"/>
            <w:storeMappedDataAs w:val="dateTime"/>
            <w:calendar w:val="gregorian"/>
          </w:date>
        </w:sdtPr>
        <w:sdtContent>
          <w:r w:rsidR="00167368">
            <w:t>2023-09-22</w:t>
          </w:r>
        </w:sdtContent>
      </w:sdt>
      <w:r w:rsidR="008A7746">
        <w:tab/>
        <w:t xml:space="preserve">Client Name: </w:t>
      </w:r>
      <w:sdt>
        <w:sdtPr>
          <w:id w:val="-827822799"/>
          <w:placeholder>
            <w:docPart w:val="3DBBB34FC6F54CC0A90669D154B33F4C"/>
          </w:placeholder>
        </w:sdtPr>
        <w:sdtContent>
          <w:r w:rsidR="00E44EDC">
            <w:t>Ankush Chaudhary</w:t>
          </w:r>
        </w:sdtContent>
      </w:sdt>
    </w:p>
    <w:p w:rsidR="00FC5280" w:rsidRDefault="0019740C" w:rsidP="00FC5280">
      <w:pPr>
        <w:tabs>
          <w:tab w:val="left" w:pos="4820"/>
        </w:tabs>
      </w:pPr>
      <w:r w:rsidRPr="00C328EF">
        <w:t xml:space="preserve">Team </w:t>
      </w:r>
      <w:r w:rsidR="00972AA6">
        <w:t xml:space="preserve">Members </w:t>
      </w:r>
      <w:r w:rsidRPr="00C328EF">
        <w:t>Name</w:t>
      </w:r>
      <w:r w:rsidR="00972AA6">
        <w:t>s</w:t>
      </w:r>
      <w:r w:rsidRPr="00C328EF">
        <w:t xml:space="preserve">: </w:t>
      </w:r>
      <w:sdt>
        <w:sdtPr>
          <w:id w:val="-482772125"/>
          <w:placeholder>
            <w:docPart w:val="DefaultPlaceholder_-1854013440"/>
          </w:placeholder>
        </w:sdtPr>
        <w:sdtContent>
          <w:sdt>
            <w:sdtPr>
              <w:rPr>
                <w:bCs/>
              </w:rPr>
              <w:id w:val="1219563779"/>
              <w:placeholder>
                <w:docPart w:val="928C7DAD15CA40A0A66B20DF255AC113"/>
              </w:placeholder>
            </w:sdtPr>
            <w:sdtContent>
              <w:r w:rsidR="00861984">
                <w:rPr>
                  <w:rFonts w:ascii="Arial" w:hAnsi="Arial" w:cs="Arial"/>
                  <w:i/>
                </w:rPr>
                <w:t xml:space="preserve">             1). </w:t>
              </w:r>
              <w:r w:rsidR="00861984">
                <w:rPr>
                  <w:rFonts w:ascii="Lucida Sans Unicode" w:hAnsi="Lucida Sans Unicode" w:cs="Lucida Sans Unicode"/>
                  <w:color w:val="202122"/>
                  <w:spacing w:val="2"/>
                  <w:sz w:val="18"/>
                  <w:szCs w:val="18"/>
                  <w:shd w:val="clear" w:color="auto" w:fill="FFFFFF"/>
                </w:rPr>
                <w:t xml:space="preserve">Shivam Shaileshbhai, Patel </w:t>
              </w:r>
              <w:r w:rsidR="00861984">
                <w:rPr>
                  <w:rFonts w:ascii="Lucida Sans Unicode" w:hAnsi="Lucida Sans Unicode" w:cs="Lucida Sans Unicode"/>
                  <w:color w:val="202122"/>
                  <w:spacing w:val="2"/>
                  <w:sz w:val="18"/>
                  <w:szCs w:val="18"/>
                  <w:shd w:val="clear" w:color="auto" w:fill="FFFFFF"/>
                </w:rPr>
                <w:br/>
                <w:t xml:space="preserve">              2).Rutvik Dineshchandra, Gandhi         3). Ankush Chaudhary –AnkushChaudhary  </w:t>
              </w:r>
            </w:sdtContent>
          </w:sdt>
        </w:sdtContent>
      </w:sdt>
    </w:p>
    <w:p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</w:p>
    <w:p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>This task either does not apply to the project or you have chosen not to review it as part of the deliverable at this time.</w:t>
      </w:r>
    </w:p>
    <w:p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254"/>
        <w:gridCol w:w="1170"/>
        <w:gridCol w:w="1803"/>
        <w:gridCol w:w="1137"/>
        <w:gridCol w:w="5670"/>
      </w:tblGrid>
      <w:tr w:rsidR="00071E5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:rsidR="00071E51" w:rsidRPr="00A33606" w:rsidRDefault="005567D2" w:rsidP="00EE325C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60584662"/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 w:rsidR="00EE325C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sdtContent>
            </w:sdt>
          </w:p>
        </w:tc>
        <w:tc>
          <w:tcPr>
            <w:tcW w:w="1803" w:type="dxa"/>
          </w:tcPr>
          <w:p w:rsidR="00071E51" w:rsidRDefault="005567D2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</w:sdtPr>
          <w:sdtContent>
            <w:tc>
              <w:tcPr>
                <w:tcW w:w="1137" w:type="dxa"/>
              </w:tcPr>
              <w:p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:rsidR="002620B9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09908449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86132807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Overview of key due dates for iterations and the final product (15 weeks).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232920855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8273044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Submit documents on time 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01931271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99306224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escriptions (</w:t>
            </w:r>
            <w:r>
              <w:rPr>
                <w:rFonts w:eastAsia="Times New Roman" w:cstheme="minorHAnsi"/>
                <w:color w:val="000000"/>
                <w:lang w:eastAsia="en-CA"/>
              </w:rPr>
              <w:t>minimumof 5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8465579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588356898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708846136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803223507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40889589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31899973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tatechart Diagram(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9389063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380205211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Design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073426223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38810224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31834847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18684393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678956519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763753588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436295891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:rsidR="004C5D71" w:rsidRPr="00A33606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</w:sdtPr>
          <w:sdtContent>
            <w:tc>
              <w:tcPr>
                <w:tcW w:w="1170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69498297"/>
          </w:sdtPr>
          <w:sdtContent>
            <w:tc>
              <w:tcPr>
                <w:tcW w:w="1137" w:type="dxa"/>
              </w:tcPr>
              <w:p w:rsidR="004C5D71" w:rsidRPr="00A33606" w:rsidRDefault="004C5D7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:rsidR="004C5D71" w:rsidRPr="009E6675" w:rsidRDefault="004C5D71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</w:sdtPr>
          <w:sdtContent>
            <w:tc>
              <w:tcPr>
                <w:tcW w:w="1170" w:type="dxa"/>
              </w:tcPr>
              <w:p w:rsidR="004C5D71" w:rsidRDefault="004C5D71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445422081"/>
          </w:sdtPr>
          <w:sdtContent>
            <w:tc>
              <w:tcPr>
                <w:tcW w:w="1137" w:type="dxa"/>
              </w:tcPr>
              <w:p w:rsidR="004C5D71" w:rsidRDefault="004C5D71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:rsidR="004C5D71" w:rsidRPr="009E6675" w:rsidRDefault="004C5D71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</w:sdtPr>
          <w:sdtContent>
            <w:tc>
              <w:tcPr>
                <w:tcW w:w="1170" w:type="dxa"/>
              </w:tcPr>
              <w:p w:rsidR="004C5D71" w:rsidRDefault="004C5D71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800277795"/>
          </w:sdtPr>
          <w:sdtContent>
            <w:tc>
              <w:tcPr>
                <w:tcW w:w="1137" w:type="dxa"/>
              </w:tcPr>
              <w:p w:rsidR="004C5D71" w:rsidRDefault="004C5D71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:rsidR="004C5D71" w:rsidRPr="009E6675" w:rsidRDefault="004C5D71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</w:sdtPr>
          <w:sdtContent>
            <w:tc>
              <w:tcPr>
                <w:tcW w:w="1170" w:type="dxa"/>
              </w:tcPr>
              <w:p w:rsidR="004C5D71" w:rsidRDefault="004C5D71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4182658"/>
          </w:sdtPr>
          <w:sdtContent>
            <w:tc>
              <w:tcPr>
                <w:tcW w:w="1137" w:type="dxa"/>
              </w:tcPr>
              <w:p w:rsidR="004C5D71" w:rsidRDefault="004C5D71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:rsidR="004C5D71" w:rsidRPr="009E6675" w:rsidRDefault="004C5D71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</w:sdtPr>
          <w:sdtContent>
            <w:tc>
              <w:tcPr>
                <w:tcW w:w="1170" w:type="dxa"/>
              </w:tcPr>
              <w:p w:rsidR="004C5D71" w:rsidRDefault="004C5D71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10054654"/>
          </w:sdtPr>
          <w:sdtContent>
            <w:tc>
              <w:tcPr>
                <w:tcW w:w="1137" w:type="dxa"/>
              </w:tcPr>
              <w:p w:rsidR="004C5D71" w:rsidRDefault="004C5D71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:rsidR="004C5D71" w:rsidRPr="009E6675" w:rsidRDefault="004C5D71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</w:sdtPr>
          <w:sdtContent>
            <w:tc>
              <w:tcPr>
                <w:tcW w:w="1170" w:type="dxa"/>
              </w:tcPr>
              <w:p w:rsidR="004C5D71" w:rsidRDefault="004C5D71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48467569"/>
          </w:sdtPr>
          <w:sdtContent>
            <w:tc>
              <w:tcPr>
                <w:tcW w:w="1137" w:type="dxa"/>
              </w:tcPr>
              <w:p w:rsidR="004C5D71" w:rsidRDefault="004C5D71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4C5D71" w:rsidRPr="00A33606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:rsidR="004C5D71" w:rsidRDefault="004C5D71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:rsidR="004C5D71" w:rsidRDefault="004C5D71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:rsidR="004C5D71" w:rsidRDefault="004C5D71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 document that includes:</w:t>
            </w:r>
          </w:p>
          <w:p w:rsidR="004C5D71" w:rsidRPr="00166AEB" w:rsidRDefault="004C5D71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:rsidR="004C5D71" w:rsidRDefault="004C5D71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:rsidR="004C5D71" w:rsidRPr="00E81040" w:rsidRDefault="004C5D71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</w:sdtPr>
          <w:sdtContent>
            <w:tc>
              <w:tcPr>
                <w:tcW w:w="1170" w:type="dxa"/>
              </w:tcPr>
              <w:p w:rsidR="004C5D71" w:rsidRDefault="004C5D71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:rsidR="004C5D71" w:rsidRDefault="004C5D71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</w:sdtPr>
              <w:sdtContent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0076904"/>
          </w:sdtPr>
          <w:sdtContent>
            <w:tc>
              <w:tcPr>
                <w:tcW w:w="1137" w:type="dxa"/>
              </w:tcPr>
              <w:p w:rsidR="004C5D71" w:rsidRDefault="004C5D71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sym w:font="Webdings" w:char="F061"/>
                </w:r>
              </w:p>
            </w:tc>
          </w:sdtContent>
        </w:sdt>
        <w:tc>
          <w:tcPr>
            <w:tcW w:w="5670" w:type="dxa"/>
          </w:tcPr>
          <w:p w:rsidR="004C5D71" w:rsidRPr="00A33606" w:rsidRDefault="004C5D71" w:rsidP="003E3669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</w:tbl>
    <w:p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:rsidR="00AC0750" w:rsidRDefault="00AC0750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</w:sdtPr>
        <w:sdtContent>
          <w:r w:rsidR="004C5D71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>Ankush Chaudhary</w:t>
          </w:r>
          <w:r w:rsidR="00E556E7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 xml:space="preserve"> </w:t>
          </w:r>
        </w:sdtContent>
      </w:sdt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Calibri" w:eastAsia="Times New Roman" w:hAnsi="Calibri" w:cs="Calibri"/>
          <w:color w:val="000000"/>
          <w:sz w:val="24"/>
          <w:szCs w:val="24"/>
          <w:lang w:eastAsia="en-CA"/>
        </w:rPr>
        <w:br/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date w:fullDate="2023-09-22T00:00:00Z">
            <w:dateFormat w:val="M/d/yyyy"/>
            <w:lid w:val="en-US"/>
            <w:storeMappedDataAs w:val="dateTime"/>
            <w:calendar w:val="gregorian"/>
          </w:date>
        </w:sdtPr>
        <w:sdtContent>
          <w:r w:rsidR="00E556E7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9/22/2023</w:t>
          </w:r>
        </w:sdtContent>
      </w:sdt>
    </w:p>
    <w:sectPr w:rsidR="00A33606" w:rsidSect="0017570E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01852" w:rsidRDefault="00E01852" w:rsidP="00F960A4">
      <w:pPr>
        <w:spacing w:after="0" w:line="240" w:lineRule="auto"/>
      </w:pPr>
      <w:r>
        <w:separator/>
      </w:r>
    </w:p>
  </w:endnote>
  <w:endnote w:type="continuationSeparator" w:id="1">
    <w:p w:rsidR="00E01852" w:rsidRDefault="00E01852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01852" w:rsidRDefault="00E01852" w:rsidP="00F960A4">
      <w:pPr>
        <w:spacing w:after="0" w:line="240" w:lineRule="auto"/>
      </w:pPr>
      <w:r>
        <w:separator/>
      </w:r>
    </w:p>
  </w:footnote>
  <w:footnote w:type="continuationSeparator" w:id="1">
    <w:p w:rsidR="00E01852" w:rsidRDefault="00E01852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318336367"/>
      <w:docPartObj>
        <w:docPartGallery w:val="Page Numbers (Top of Page)"/>
        <w:docPartUnique/>
      </w:docPartObj>
    </w:sdtPr>
    <w:sdtContent>
      <w:p w:rsidR="00F960A4" w:rsidRDefault="00F960A4">
        <w:pPr>
          <w:pStyle w:val="Header"/>
          <w:jc w:val="right"/>
        </w:pPr>
        <w:r>
          <w:t xml:space="preserve">Page </w:t>
        </w:r>
        <w:r w:rsidR="005567D2"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 w:rsidR="005567D2">
          <w:rPr>
            <w:b/>
            <w:bCs/>
            <w:sz w:val="24"/>
            <w:szCs w:val="24"/>
          </w:rPr>
          <w:fldChar w:fldCharType="separate"/>
        </w:r>
        <w:r w:rsidR="00E44EDC">
          <w:rPr>
            <w:b/>
            <w:bCs/>
            <w:noProof/>
          </w:rPr>
          <w:t>2</w:t>
        </w:r>
        <w:r w:rsidR="005567D2"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 w:rsidR="005567D2"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 w:rsidR="005567D2">
          <w:rPr>
            <w:b/>
            <w:bCs/>
            <w:sz w:val="24"/>
            <w:szCs w:val="24"/>
          </w:rPr>
          <w:fldChar w:fldCharType="separate"/>
        </w:r>
        <w:r w:rsidR="00E44EDC">
          <w:rPr>
            <w:b/>
            <w:bCs/>
            <w:noProof/>
          </w:rPr>
          <w:t>2</w:t>
        </w:r>
        <w:r w:rsidR="005567D2">
          <w:rPr>
            <w:b/>
            <w:bCs/>
            <w:sz w:val="24"/>
            <w:szCs w:val="24"/>
          </w:rPr>
          <w:fldChar w:fldCharType="end"/>
        </w:r>
      </w:p>
    </w:sdtContent>
  </w:sdt>
  <w:p w:rsidR="00F960A4" w:rsidRDefault="00F960A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defaultTabStop w:val="3969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54B76"/>
    <w:rsid w:val="00071E51"/>
    <w:rsid w:val="000979CA"/>
    <w:rsid w:val="000F1768"/>
    <w:rsid w:val="001103D4"/>
    <w:rsid w:val="00113EC5"/>
    <w:rsid w:val="00166AEB"/>
    <w:rsid w:val="00167368"/>
    <w:rsid w:val="0017570E"/>
    <w:rsid w:val="00194445"/>
    <w:rsid w:val="0019740C"/>
    <w:rsid w:val="001B70C9"/>
    <w:rsid w:val="001C273B"/>
    <w:rsid w:val="002027CE"/>
    <w:rsid w:val="00203A28"/>
    <w:rsid w:val="002620B9"/>
    <w:rsid w:val="00296C87"/>
    <w:rsid w:val="002A1237"/>
    <w:rsid w:val="002F1444"/>
    <w:rsid w:val="00333083"/>
    <w:rsid w:val="00355C64"/>
    <w:rsid w:val="003B7B73"/>
    <w:rsid w:val="003D3725"/>
    <w:rsid w:val="004175D5"/>
    <w:rsid w:val="004209CA"/>
    <w:rsid w:val="00436326"/>
    <w:rsid w:val="004637F1"/>
    <w:rsid w:val="004C5D71"/>
    <w:rsid w:val="00520C5B"/>
    <w:rsid w:val="005567D2"/>
    <w:rsid w:val="005F0F16"/>
    <w:rsid w:val="006556CA"/>
    <w:rsid w:val="00660057"/>
    <w:rsid w:val="00663CB8"/>
    <w:rsid w:val="00676347"/>
    <w:rsid w:val="0067769F"/>
    <w:rsid w:val="00712889"/>
    <w:rsid w:val="0074079B"/>
    <w:rsid w:val="00755089"/>
    <w:rsid w:val="00861984"/>
    <w:rsid w:val="008646EF"/>
    <w:rsid w:val="008A7746"/>
    <w:rsid w:val="00915A97"/>
    <w:rsid w:val="00963E09"/>
    <w:rsid w:val="00972AA6"/>
    <w:rsid w:val="00990CF0"/>
    <w:rsid w:val="009E6675"/>
    <w:rsid w:val="00A33606"/>
    <w:rsid w:val="00A33DB6"/>
    <w:rsid w:val="00A5218E"/>
    <w:rsid w:val="00A53519"/>
    <w:rsid w:val="00AC0750"/>
    <w:rsid w:val="00B400E1"/>
    <w:rsid w:val="00B50A1C"/>
    <w:rsid w:val="00B80AF4"/>
    <w:rsid w:val="00B82740"/>
    <w:rsid w:val="00BB521A"/>
    <w:rsid w:val="00BB6077"/>
    <w:rsid w:val="00BE1383"/>
    <w:rsid w:val="00C2167F"/>
    <w:rsid w:val="00C274B8"/>
    <w:rsid w:val="00C328EF"/>
    <w:rsid w:val="00C33757"/>
    <w:rsid w:val="00C5677C"/>
    <w:rsid w:val="00C93A1A"/>
    <w:rsid w:val="00CC19AF"/>
    <w:rsid w:val="00CD6457"/>
    <w:rsid w:val="00D375BB"/>
    <w:rsid w:val="00D43514"/>
    <w:rsid w:val="00D7283E"/>
    <w:rsid w:val="00DF6160"/>
    <w:rsid w:val="00E01852"/>
    <w:rsid w:val="00E44EDC"/>
    <w:rsid w:val="00E556E7"/>
    <w:rsid w:val="00E725C2"/>
    <w:rsid w:val="00E7414C"/>
    <w:rsid w:val="00E81040"/>
    <w:rsid w:val="00E87441"/>
    <w:rsid w:val="00EA0B01"/>
    <w:rsid w:val="00EE325C"/>
    <w:rsid w:val="00EF56C9"/>
    <w:rsid w:val="00F34589"/>
    <w:rsid w:val="00F960A4"/>
    <w:rsid w:val="00FA0D4D"/>
    <w:rsid w:val="00FC0BF4"/>
    <w:rsid w:val="00FC5280"/>
    <w:rsid w:val="00FD11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5089"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BBB34FC6F54CC0A90669D154B33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ACB2E-9213-41E7-A523-1864FE6EC26A}"/>
      </w:docPartPr>
      <w:docPartBody>
        <w:p w:rsidR="003B70CF" w:rsidRDefault="009C6A98" w:rsidP="009C6A98">
          <w:pPr>
            <w:pStyle w:val="3DBBB34FC6F54CC0A90669D154B33F4C"/>
          </w:pPr>
          <w:r w:rsidRPr="00CD2A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8C7DAD15CA40A0A66B20DF255AC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D8014-39EC-421F-9872-2CB0D2DCC1A0}"/>
      </w:docPartPr>
      <w:docPartBody>
        <w:p w:rsidR="009743D9" w:rsidRDefault="003B70CF" w:rsidP="003B70CF">
          <w:pPr>
            <w:pStyle w:val="928C7DAD15CA40A0A66B20DF255AC113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01309D"/>
    <w:rsid w:val="0001309D"/>
    <w:rsid w:val="001E653F"/>
    <w:rsid w:val="003B70CF"/>
    <w:rsid w:val="003E7A87"/>
    <w:rsid w:val="00424834"/>
    <w:rsid w:val="004B5F54"/>
    <w:rsid w:val="007043A3"/>
    <w:rsid w:val="00862491"/>
    <w:rsid w:val="009203C1"/>
    <w:rsid w:val="009743D9"/>
    <w:rsid w:val="009C6A98"/>
    <w:rsid w:val="00B3527B"/>
    <w:rsid w:val="00C228F9"/>
    <w:rsid w:val="00EF3786"/>
    <w:rsid w:val="00F904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70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70CF"/>
    <w:rPr>
      <w:color w:val="808080"/>
    </w:rPr>
  </w:style>
  <w:style w:type="paragraph" w:customStyle="1" w:styleId="3DBBB34FC6F54CC0A90669D154B33F4C">
    <w:name w:val="3DBBB34FC6F54CC0A90669D154B33F4C"/>
    <w:rsid w:val="009C6A98"/>
  </w:style>
  <w:style w:type="paragraph" w:customStyle="1" w:styleId="928C7DAD15CA40A0A66B20DF255AC113">
    <w:name w:val="928C7DAD15CA40A0A66B20DF255AC113"/>
    <w:rsid w:val="003B70CF"/>
    <w:pPr>
      <w:spacing w:after="200" w:line="276" w:lineRule="auto"/>
    </w:pPr>
    <w:rPr>
      <w:lang w:val="en-US" w:eastAsia="en-US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340DA4-3338-4C99-B497-DD98A64CD636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26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en Hopkins</dc:creator>
  <cp:lastModifiedBy>abcd</cp:lastModifiedBy>
  <cp:revision>3</cp:revision>
  <dcterms:created xsi:type="dcterms:W3CDTF">2023-09-22T21:06:00Z</dcterms:created>
  <dcterms:modified xsi:type="dcterms:W3CDTF">2023-09-22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